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Brazil</w:t>
      </w:r>
      <w:r>
        <w:t xml:space="preserve"> </w:t>
      </w:r>
      <w:r>
        <w:t xml:space="preserve">–</w:t>
      </w:r>
      <w:r>
        <w:t xml:space="preserve"> </w:t>
      </w:r>
      <w:r>
        <w:t xml:space="preserve">Brasília</w:t>
      </w:r>
    </w:p>
    <w:bookmarkStart w:id="25" w:name="X91e4b44b775218b477f5ee99469d4df5c4ffa6b"/>
    <w:p>
      <w:pPr>
        <w:pStyle w:val="Heading1"/>
      </w:pPr>
      <w:r>
        <w:t xml:space="preserve">Cover Letter for Videographer Position in Brazil – Brasília</w:t>
      </w:r>
    </w:p>
    <w:p>
      <w:pPr>
        <w:pStyle w:val="FirstParagraph"/>
      </w:pPr>
      <w:r>
        <w:t xml:space="preserve">Dear [Hiring Manager's Name],</w:t>
      </w:r>
    </w:p>
    <w:p>
      <w:pPr>
        <w:pStyle w:val="BodyText"/>
      </w:pPr>
      <w:r>
        <w:t xml:space="preserve">I am writing to express my sincere interest in the Videographer position at [Company Name] in Brazil, specifically within the vibrant and dynamic city of Brasília. As a passionate and skilled videographer with a strong background in capturing compelling visual narratives, I am eager to contribute my expertise to your team while immersing myself in the unique cultural and professional landscape of this Brazilian capital. My goal is to create content that not only meets the highest standards of production but also resonates with the diverse audience of Brasília and beyond.</w:t>
      </w:r>
    </w:p>
    <w:p>
      <w:pPr>
        <w:pStyle w:val="BodyText"/>
      </w:pPr>
      <w:r>
        <w:t xml:space="preserve">With over [X years] of experience in videography, I have developed a keen eye for storytelling through motion and a deep understanding of the technical and creative aspects required to produce high-quality video content. My work has spanned various industries, including corporate events, documentary filmmaking, and social media content creation. Throughout my career, I have consistently prioritized innovation, precision, and adaptability—qualities that I believe align perfectly with the demands of a Videographer role in Brazil’s capital city.</w:t>
      </w:r>
    </w:p>
    <w:bookmarkStart w:id="20" w:name="why-brasília"/>
    <w:p>
      <w:pPr>
        <w:pStyle w:val="Heading2"/>
      </w:pPr>
      <w:r>
        <w:t xml:space="preserve">Why Brasília?</w:t>
      </w:r>
    </w:p>
    <w:p>
      <w:pPr>
        <w:pStyle w:val="FirstParagraph"/>
      </w:pPr>
      <w:r>
        <w:t xml:space="preserve">Brazil Brasília is not just a city; it is a symbol of modernity, culture, and political significance. As the capital of Brazil, it serves as a hub for national and international events, making it an ideal location for a videographer to collaborate with organizations, media outlets, and creative teams. My decision to seek opportunities in Brasília stems from its unique blend of architectural marvels like the Cathedral of Brasília and the iconic Three Powers Plaza, alongside its thriving arts scene and multicultural communities. I am particularly drawn to the challenge of documenting this city’s essence through video—whether it’s capturing the energy of public spaces, the beauty of its landscapes, or the stories behind its people.</w:t>
      </w:r>
    </w:p>
    <w:p>
      <w:pPr>
        <w:pStyle w:val="BodyText"/>
      </w:pPr>
      <w:r>
        <w:t xml:space="preserve">Having spent time researching Brasília’s media landscape, I understand that local producers and content creators often seek videographers who can blend technical expertise with cultural sensitivity. My experience working in multicultural environments has equipped me to navigate diverse perspectives and create content that is both authentic and impactful. For instance, while collaborating with a documentary team in São Paulo, I learned to adapt my approach to reflect the nuances of Brazilian society, a skill I would bring to any project in Brasília.</w:t>
      </w:r>
    </w:p>
    <w:bookmarkEnd w:id="20"/>
    <w:bookmarkStart w:id="21" w:name="technical-expertise-and-creative-vision"/>
    <w:p>
      <w:pPr>
        <w:pStyle w:val="Heading2"/>
      </w:pPr>
      <w:r>
        <w:t xml:space="preserve">Technical Expertise and Creative Vision</w:t>
      </w:r>
    </w:p>
    <w:p>
      <w:pPr>
        <w:pStyle w:val="FirstParagraph"/>
      </w:pPr>
      <w:r>
        <w:t xml:space="preserve">As a Videographer, I am proficient in operating industry-standard equipment such as Sony FX6, RED KOMODO, and DJI Ronin stabilizers. My workflow includes pre-production planning, on-set cinematography, and post-production editing using Adobe Premiere Pro, DaVinci Resolve, and After Effects. I take pride in my ability to balance creativity with technical precision—whether it’s lighting a scene for maximum visual impact or editing footage to evoke specific emotions.</w:t>
      </w:r>
    </w:p>
    <w:p>
      <w:pPr>
        <w:pStyle w:val="BodyText"/>
      </w:pPr>
      <w:r>
        <w:t xml:space="preserve">In addition to my technical skills, I possess a strong creative vision that allows me to conceptualize and execute video projects that align with client goals. For example, I recently directed a series of promotional videos for a Brazilian tech startup, which required not only capturing dynamic visuals but also conveying the brand’s innovative spirit. The project was praised for its professional quality and ability to engage viewers, a testament to my commitment to excellence.</w:t>
      </w:r>
    </w:p>
    <w:bookmarkEnd w:id="21"/>
    <w:bookmarkStart w:id="22" w:name="understanding-of-brazils-market"/>
    <w:p>
      <w:pPr>
        <w:pStyle w:val="Heading2"/>
      </w:pPr>
      <w:r>
        <w:t xml:space="preserve">Understanding of Brazil’s Market</w:t>
      </w:r>
    </w:p>
    <w:p>
      <w:pPr>
        <w:pStyle w:val="FirstParagraph"/>
      </w:pPr>
      <w:r>
        <w:t xml:space="preserve">Brazil is a country with a rich cultural heritage and a rapidly evolving media industry. As a Videographer, I recognize the importance of understanding local trends, audience preferences, and regulatory requirements. My time spent studying Brazilian cinema, from the works of Glauber Rocha to contemporary streaming platforms like Netflix Brazil, has deepened my appreciation for the country’s storytelling traditions. This knowledge enables me to create content that is both globally relevant and culturally resonant.</w:t>
      </w:r>
    </w:p>
    <w:p>
      <w:pPr>
        <w:pStyle w:val="BodyText"/>
      </w:pPr>
      <w:r>
        <w:t xml:space="preserve">Moreover, I am familiar with the logistical challenges of working in Brazil, such as navigating different time zones, understanding regional dialects, and adhering to local production standards. For instance, during a recent project in Rio de Janeiro, I collaborated with a team to produce content for an international audience while ensuring that the final product respected Brazilian cultural norms. This experience reinforced my ability to work effectively in diverse environments.</w:t>
      </w:r>
    </w:p>
    <w:bookmarkEnd w:id="22"/>
    <w:bookmarkStart w:id="23" w:name="why-company-name"/>
    <w:p>
      <w:pPr>
        <w:pStyle w:val="Heading2"/>
      </w:pPr>
      <w:r>
        <w:t xml:space="preserve">Why [Company Name]?</w:t>
      </w:r>
    </w:p>
    <w:p>
      <w:pPr>
        <w:pStyle w:val="FirstParagraph"/>
      </w:pPr>
      <w:r>
        <w:t xml:space="preserve">I am particularly drawn to [Company Name] because of its reputation for excellence and innovation in video production. Your commitment to delivering high-quality content that reflects the spirit of Brazil resonates with my own professional values. I am especially impressed by your recent work on [specific project or campaign], which showcases a remarkable ability to blend creativity with technical expertise—a hallmark of your team’s success.</w:t>
      </w:r>
    </w:p>
    <w:p>
      <w:pPr>
        <w:pStyle w:val="BodyText"/>
      </w:pPr>
      <w:r>
        <w:t xml:space="preserve">I believe my skills and passion for videography would allow me to contribute meaningfully to your projects in Brasília. Whether it’s capturing the vibrancy of local events, documenting cultural milestones, or producing content for digital platforms, I am eager to bring my experience and dedication to your team. I am confident that my ability to work collaboratively, think critically, and adapt to new challenges will make me a valuable asset to [Company Name].</w:t>
      </w:r>
    </w:p>
    <w:bookmarkEnd w:id="23"/>
    <w:bookmarkStart w:id="24" w:name="conclusion"/>
    <w:p>
      <w:pPr>
        <w:pStyle w:val="Heading2"/>
      </w:pPr>
      <w:r>
        <w:t xml:space="preserve">Conclusion</w:t>
      </w:r>
    </w:p>
    <w:p>
      <w:pPr>
        <w:pStyle w:val="FirstParagraph"/>
      </w:pPr>
      <w:r>
        <w:t xml:space="preserve">In conclusion, I am excited about the opportunity to join [Company Name] as a Videographer in Brazil Brasília. My background in videography, combined with my enthusiasm for Brazilian culture and my commitment to professional growth, positions me to make a positive impact on your team. I would welcome the chance to discuss how my skills and experiences align with your needs and contribute to the continued success of your organization.</w:t>
      </w:r>
    </w:p>
    <w:p>
      <w:pPr>
        <w:pStyle w:val="BodyText"/>
      </w:pPr>
      <w:r>
        <w:t xml:space="preserve">Thank you for considering my application. I look forward to the possibility of contributing to [Company Name]’s vision and creating impactful video content in the heart of Brazil’s capital.</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ideographer Position in Brazil – Brasília</dc:title>
  <dc:creator/>
  <dc:language>en</dc:language>
  <cp:keywords/>
  <dcterms:created xsi:type="dcterms:W3CDTF">2026-07-21T05:50:45Z</dcterms:created>
  <dcterms:modified xsi:type="dcterms:W3CDTF">2026-07-21T05:50:45Z</dcterms:modified>
</cp:coreProperties>
</file>

<file path=docProps/custom.xml><?xml version="1.0" encoding="utf-8"?>
<Properties xmlns="http://schemas.openxmlformats.org/officeDocument/2006/custom-properties" xmlns:vt="http://schemas.openxmlformats.org/officeDocument/2006/docPropsVTypes"/>
</file>